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723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27"/>
        <w:gridCol w:w="1078"/>
        <w:gridCol w:w="1300"/>
        <w:gridCol w:w="1280"/>
        <w:gridCol w:w="1610"/>
      </w:tblGrid>
      <w:tr w:rsidR="00C64359" w:rsidRPr="00C64359" w14:paraId="69C830B1" w14:textId="77777777" w:rsidTr="00AD349B">
        <w:trPr>
          <w:trHeight w:val="375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876930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pecies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DB2077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HT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7960C1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Input DNA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8198C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Raw reads</w:t>
            </w:r>
          </w:p>
        </w:tc>
        <w:tc>
          <w:tcPr>
            <w:tcW w:w="16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CE6A12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Filtered reads</w:t>
            </w:r>
          </w:p>
        </w:tc>
      </w:tr>
      <w:tr w:rsidR="00C64359" w:rsidRPr="00C64359" w14:paraId="601FBA2F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00F5AE" w14:textId="56191DDE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proofErr w:type="spellStart"/>
            <w:r w:rsidRPr="00C64359">
              <w:rPr>
                <w:rFonts w:ascii="Times New Roman" w:eastAsia="游ゴシック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Euph</w:t>
            </w:r>
            <w:r w:rsidR="00AD349B">
              <w:rPr>
                <w:rFonts w:ascii="Times New Roman" w:eastAsia="游ゴシック" w:hAnsi="Times New Roman" w:cs="Times New Roman" w:hint="eastAsia"/>
                <w:i/>
                <w:iCs/>
                <w:color w:val="000000"/>
                <w:kern w:val="0"/>
                <w:sz w:val="24"/>
                <w:szCs w:val="24"/>
              </w:rPr>
              <w:t>au</w:t>
            </w:r>
            <w:r w:rsidRPr="00C64359">
              <w:rPr>
                <w:rFonts w:ascii="Times New Roman" w:eastAsia="游ゴシック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sia</w:t>
            </w:r>
            <w:proofErr w:type="spellEnd"/>
            <w:r w:rsidRPr="00C64359">
              <w:rPr>
                <w:rFonts w:ascii="Times New Roman" w:eastAsia="游ゴシック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 xml:space="preserve"> pacifica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DDE5F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HiSeq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CBC85C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0 ng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D26209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,765,331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07F3C6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,026,924</w:t>
            </w:r>
          </w:p>
        </w:tc>
      </w:tr>
      <w:tr w:rsidR="00C64359" w:rsidRPr="00C64359" w14:paraId="078CF155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369350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BE2FAB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377129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 ng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FD1B0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4,858,336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026296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,714,518</w:t>
            </w:r>
          </w:p>
        </w:tc>
      </w:tr>
      <w:tr w:rsidR="00C64359" w:rsidRPr="00C64359" w14:paraId="33A264E0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12FF61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DBFA3E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1BD360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100 </w:t>
            </w:r>
            <w:proofErr w:type="spellStart"/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g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88BBD9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7,178,356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9B79F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,567,958</w:t>
            </w:r>
          </w:p>
        </w:tc>
      </w:tr>
      <w:tr w:rsidR="00C64359" w:rsidRPr="00C64359" w14:paraId="644BA694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04BA0A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621B93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C8BFAE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10 </w:t>
            </w:r>
            <w:proofErr w:type="spellStart"/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g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6E318E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6,211,455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6FE907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4,421,275</w:t>
            </w:r>
          </w:p>
        </w:tc>
      </w:tr>
      <w:tr w:rsidR="00C64359" w:rsidRPr="00C64359" w14:paraId="60CF7CA0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42715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027D22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873E1E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  <w:proofErr w:type="spellStart"/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g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66EAA7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9,975,882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44D5EA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6,026,651</w:t>
            </w:r>
          </w:p>
        </w:tc>
      </w:tr>
      <w:tr w:rsidR="00C64359" w:rsidRPr="00C64359" w14:paraId="6FFFEACC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ECE177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Calanus glacialis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9255D1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ovaSeq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F306A0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0 ng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51D77B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8,213,924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C45BBC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6,436,276</w:t>
            </w:r>
          </w:p>
        </w:tc>
      </w:tr>
      <w:tr w:rsidR="00C64359" w:rsidRPr="00C64359" w14:paraId="6E0548C3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F9A75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35483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1FDA97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 ng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11BBAE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6,963,873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59E079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,564,122</w:t>
            </w:r>
          </w:p>
        </w:tc>
      </w:tr>
      <w:tr w:rsidR="00C64359" w:rsidRPr="00C64359" w14:paraId="675417EF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C553A1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262BD1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6BD316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100 </w:t>
            </w:r>
            <w:proofErr w:type="spellStart"/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g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8DA486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8,586,159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ED5EA2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6,380,746</w:t>
            </w:r>
          </w:p>
        </w:tc>
      </w:tr>
      <w:tr w:rsidR="00C64359" w:rsidRPr="00C64359" w14:paraId="72C0A56E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2716AD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DB61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5EDED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10 </w:t>
            </w:r>
            <w:proofErr w:type="spellStart"/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g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974262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,580,174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DA7B7F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,103,249</w:t>
            </w:r>
          </w:p>
        </w:tc>
      </w:tr>
      <w:tr w:rsidR="00C64359" w:rsidRPr="00C64359" w14:paraId="28101232" w14:textId="77777777" w:rsidTr="00AD349B">
        <w:trPr>
          <w:trHeight w:val="375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97552F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ABDF64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A5C7B6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  <w:proofErr w:type="spellStart"/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g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EB566D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419</w:t>
            </w:r>
          </w:p>
        </w:tc>
        <w:tc>
          <w:tcPr>
            <w:tcW w:w="1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5F6E1D" w14:textId="77777777" w:rsidR="00C64359" w:rsidRPr="00C64359" w:rsidRDefault="00C64359" w:rsidP="00C6435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C64359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06</w:t>
            </w:r>
          </w:p>
        </w:tc>
      </w:tr>
    </w:tbl>
    <w:p w14:paraId="5F06F154" w14:textId="77777777" w:rsidR="0047376D" w:rsidRPr="0047376D" w:rsidRDefault="0047376D" w:rsidP="0047376D">
      <w:pPr>
        <w:snapToGrid w:val="0"/>
        <w:rPr>
          <w:rFonts w:ascii="Times" w:hAnsi="Times" w:cs="Times"/>
          <w:sz w:val="24"/>
          <w:szCs w:val="24"/>
        </w:rPr>
      </w:pPr>
    </w:p>
    <w:sectPr w:rsidR="0047376D" w:rsidRPr="0047376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FBAA1A" w14:textId="77777777" w:rsidR="00C64359" w:rsidRDefault="00C64359" w:rsidP="00C64359">
      <w:r>
        <w:separator/>
      </w:r>
    </w:p>
  </w:endnote>
  <w:endnote w:type="continuationSeparator" w:id="0">
    <w:p w14:paraId="1947DC90" w14:textId="77777777" w:rsidR="00C64359" w:rsidRDefault="00C64359" w:rsidP="00C643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5D67A7" w14:textId="77777777" w:rsidR="00C64359" w:rsidRDefault="00C64359" w:rsidP="00C64359">
      <w:r>
        <w:separator/>
      </w:r>
    </w:p>
  </w:footnote>
  <w:footnote w:type="continuationSeparator" w:id="0">
    <w:p w14:paraId="0D2EE261" w14:textId="77777777" w:rsidR="00C64359" w:rsidRDefault="00C64359" w:rsidP="00C643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MLEwsrA0sbCwNDdV0lEKTi0uzszPAykwrAUAYqq7eSwAAAA="/>
  </w:docVars>
  <w:rsids>
    <w:rsidRoot w:val="0047376D"/>
    <w:rsid w:val="0047376D"/>
    <w:rsid w:val="004F6687"/>
    <w:rsid w:val="008700AA"/>
    <w:rsid w:val="00974F66"/>
    <w:rsid w:val="00AD15D7"/>
    <w:rsid w:val="00AD349B"/>
    <w:rsid w:val="00BD1A51"/>
    <w:rsid w:val="00C363A8"/>
    <w:rsid w:val="00C64359"/>
    <w:rsid w:val="00E31ABD"/>
    <w:rsid w:val="00E84EE4"/>
    <w:rsid w:val="00F2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402B943"/>
  <w15:chartTrackingRefBased/>
  <w15:docId w15:val="{AAD6E7BE-8470-4901-8B25-3034CFE79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6435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64359"/>
  </w:style>
  <w:style w:type="paragraph" w:styleId="a5">
    <w:name w:val="footer"/>
    <w:basedOn w:val="a"/>
    <w:link w:val="a6"/>
    <w:uiPriority w:val="99"/>
    <w:unhideWhenUsed/>
    <w:rsid w:val="00C6435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643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555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irai</dc:creator>
  <cp:keywords/>
  <dc:description/>
  <cp:lastModifiedBy>junya hirai</cp:lastModifiedBy>
  <cp:revision>6</cp:revision>
  <dcterms:created xsi:type="dcterms:W3CDTF">2024-10-25T01:52:00Z</dcterms:created>
  <dcterms:modified xsi:type="dcterms:W3CDTF">2024-12-13T23:09:00Z</dcterms:modified>
</cp:coreProperties>
</file>